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6ADD4" w14:textId="224A2D40" w:rsidR="009E79D3" w:rsidRPr="006A03D5" w:rsidRDefault="009E79D3" w:rsidP="00234B8A">
      <w:pPr>
        <w:pStyle w:val="Title"/>
        <w:pBdr>
          <w:bottom w:val="single" w:sz="6" w:space="1" w:color="auto"/>
        </w:pBdr>
        <w:ind w:firstLine="720"/>
        <w:rPr>
          <w:rFonts w:ascii="Arial" w:hAnsi="Arial" w:cs="Arial"/>
          <w:sz w:val="58"/>
          <w:szCs w:val="58"/>
          <w:u w:val="single"/>
        </w:rPr>
      </w:pPr>
      <w:r w:rsidRPr="0085366C">
        <w:rPr>
          <w:rFonts w:ascii="Arial" w:hAnsi="Arial" w:cs="Arial"/>
          <w:sz w:val="58"/>
          <w:szCs w:val="58"/>
        </w:rPr>
        <w:t>Ntethelelo Shabalala</w:t>
      </w:r>
    </w:p>
    <w:p w14:paraId="1A63FC92" w14:textId="77777777" w:rsidR="006A03D5" w:rsidRPr="006A03D5" w:rsidRDefault="006A03D5" w:rsidP="006A03D5"/>
    <w:p w14:paraId="775F274A" w14:textId="73FB12EB" w:rsidR="006F74B6" w:rsidRPr="00DA5947" w:rsidRDefault="009E79D3" w:rsidP="00DA5947">
      <w:pPr>
        <w:ind w:left="2160" w:firstLine="720"/>
        <w:rPr>
          <w:rFonts w:ascii="Arial" w:hAnsi="Arial" w:cs="Arial"/>
          <w:sz w:val="24"/>
          <w:szCs w:val="24"/>
        </w:rPr>
      </w:pPr>
      <w:r w:rsidRPr="00DA5947">
        <w:rPr>
          <w:rFonts w:ascii="Arial" w:hAnsi="Arial" w:cs="Arial"/>
          <w:sz w:val="24"/>
          <w:szCs w:val="24"/>
        </w:rPr>
        <w:t>Durban, KwaZulu-Natal</w:t>
      </w:r>
      <w:r w:rsidR="00DA5947" w:rsidRPr="00DA5947">
        <w:rPr>
          <w:rFonts w:ascii="Arial" w:hAnsi="Arial" w:cs="Arial"/>
          <w:sz w:val="24"/>
          <w:szCs w:val="24"/>
        </w:rPr>
        <w:t>, South Africa</w:t>
      </w:r>
    </w:p>
    <w:p w14:paraId="2E40F3D2" w14:textId="77777777" w:rsidR="005B38E2" w:rsidRDefault="009E79D3" w:rsidP="009E79D3">
      <w:pPr>
        <w:ind w:left="780"/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Phone: +27797502592</w:t>
      </w:r>
      <w:r w:rsidRPr="006D1088">
        <w:rPr>
          <w:rFonts w:ascii="Arial" w:hAnsi="Arial" w:cs="Arial"/>
          <w:sz w:val="22"/>
          <w:szCs w:val="28"/>
        </w:rPr>
        <w:tab/>
      </w:r>
      <w:r w:rsidRPr="006D1088">
        <w:rPr>
          <w:rFonts w:ascii="Arial" w:hAnsi="Arial" w:cs="Arial"/>
          <w:sz w:val="22"/>
          <w:szCs w:val="28"/>
        </w:rPr>
        <w:tab/>
        <w:t xml:space="preserve">Email </w:t>
      </w:r>
      <w:hyperlink r:id="rId5" w:history="1">
        <w:r w:rsidRPr="006D1088">
          <w:rPr>
            <w:rStyle w:val="Hyperlink"/>
            <w:rFonts w:ascii="Arial" w:hAnsi="Arial" w:cs="Arial"/>
            <w:sz w:val="22"/>
            <w:szCs w:val="28"/>
          </w:rPr>
          <w:t>ntethewonder@gmail.com</w:t>
        </w:r>
      </w:hyperlink>
      <w:r w:rsidRPr="006D1088">
        <w:rPr>
          <w:rFonts w:ascii="Arial" w:hAnsi="Arial" w:cs="Arial"/>
          <w:sz w:val="22"/>
          <w:szCs w:val="28"/>
        </w:rPr>
        <w:tab/>
      </w:r>
    </w:p>
    <w:p w14:paraId="20EEBCCE" w14:textId="0CD67F0E" w:rsidR="009E79D3" w:rsidRPr="006D1088" w:rsidRDefault="009E79D3" w:rsidP="005B38E2">
      <w:pPr>
        <w:ind w:left="780"/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LinkedIn:</w:t>
      </w:r>
      <w:r w:rsidR="001A195A" w:rsidRPr="006D1088">
        <w:rPr>
          <w:rFonts w:ascii="Arial" w:hAnsi="Arial" w:cs="Arial"/>
          <w:sz w:val="22"/>
          <w:szCs w:val="28"/>
        </w:rPr>
        <w:t xml:space="preserve"> </w:t>
      </w:r>
      <w:hyperlink r:id="rId6" w:history="1">
        <w:r w:rsidR="006D1088" w:rsidRPr="006D1088">
          <w:rPr>
            <w:rStyle w:val="Hyperlink"/>
            <w:rFonts w:ascii="Arial" w:hAnsi="Arial" w:cs="Arial"/>
            <w:sz w:val="22"/>
            <w:szCs w:val="28"/>
          </w:rPr>
          <w:t>https://www.linkedin.com/in/ntethewonder</w:t>
        </w:r>
      </w:hyperlink>
    </w:p>
    <w:p w14:paraId="6A0BB411" w14:textId="77777777" w:rsidR="009E79D3" w:rsidRDefault="009E79D3" w:rsidP="009E79D3">
      <w:pPr>
        <w:rPr>
          <w:rFonts w:ascii="Arial" w:hAnsi="Arial" w:cs="Arial"/>
        </w:rPr>
      </w:pPr>
    </w:p>
    <w:p w14:paraId="4EEAEA8D" w14:textId="2534FCD7" w:rsidR="009E79D3" w:rsidRDefault="009E79D3" w:rsidP="009E79D3">
      <w:pPr>
        <w:rPr>
          <w:rFonts w:ascii="Arial" w:hAnsi="Arial" w:cs="Arial"/>
        </w:rPr>
      </w:pPr>
    </w:p>
    <w:p w14:paraId="6C04820A" w14:textId="114D7DEB" w:rsidR="009E79D3" w:rsidRPr="00D31949" w:rsidRDefault="001E328A" w:rsidP="009E79D3">
      <w:pPr>
        <w:pStyle w:val="Heading3"/>
        <w:rPr>
          <w:rFonts w:ascii="Arial" w:hAnsi="Arial" w:cs="Arial"/>
          <w:sz w:val="28"/>
          <w:szCs w:val="28"/>
        </w:rPr>
      </w:pPr>
      <w:r w:rsidRPr="00D31949">
        <w:rPr>
          <w:rFonts w:ascii="Arial" w:hAnsi="Arial" w:cs="Arial"/>
          <w:sz w:val="28"/>
          <w:szCs w:val="28"/>
        </w:rPr>
        <w:t>P</w:t>
      </w:r>
      <w:r w:rsidR="00106BED">
        <w:rPr>
          <w:rFonts w:ascii="Arial" w:hAnsi="Arial" w:cs="Arial"/>
          <w:sz w:val="28"/>
          <w:szCs w:val="28"/>
        </w:rPr>
        <w:t>ERSONAL SUMMARY</w:t>
      </w:r>
    </w:p>
    <w:p w14:paraId="03FD98A5" w14:textId="750A86A5" w:rsidR="009E79D3" w:rsidRPr="006D1088" w:rsidRDefault="00305D2D" w:rsidP="009E79D3">
      <w:pPr>
        <w:rPr>
          <w:rFonts w:ascii="Arial" w:hAnsi="Arial" w:cs="Arial"/>
          <w:sz w:val="22"/>
          <w:szCs w:val="28"/>
        </w:rPr>
      </w:pPr>
      <w:r>
        <w:rPr>
          <w:rFonts w:ascii="Arial" w:hAnsi="Arial" w:cs="Arial"/>
          <w:sz w:val="22"/>
          <w:szCs w:val="28"/>
        </w:rPr>
        <w:t>Highly motivated individual</w:t>
      </w:r>
      <w:r w:rsidR="009F57AE">
        <w:rPr>
          <w:rFonts w:ascii="Arial" w:hAnsi="Arial" w:cs="Arial"/>
          <w:sz w:val="22"/>
          <w:szCs w:val="28"/>
        </w:rPr>
        <w:t xml:space="preserve"> with ability to</w:t>
      </w:r>
      <w:r w:rsidR="00B251E7">
        <w:rPr>
          <w:rFonts w:ascii="Arial" w:hAnsi="Arial" w:cs="Arial"/>
          <w:sz w:val="22"/>
          <w:szCs w:val="28"/>
        </w:rPr>
        <w:t xml:space="preserve"> analyze and</w:t>
      </w:r>
      <w:r w:rsidR="009F57AE">
        <w:rPr>
          <w:rFonts w:ascii="Arial" w:hAnsi="Arial" w:cs="Arial"/>
          <w:sz w:val="22"/>
          <w:szCs w:val="28"/>
        </w:rPr>
        <w:t xml:space="preserve"> solve problems,</w:t>
      </w:r>
      <w:r w:rsidR="009E79D3" w:rsidRPr="006D1088">
        <w:rPr>
          <w:rFonts w:ascii="Arial" w:hAnsi="Arial" w:cs="Arial"/>
          <w:sz w:val="22"/>
          <w:szCs w:val="28"/>
        </w:rPr>
        <w:t xml:space="preserve"> I can recognize problem areas, and I am able to evaluate the possible alternatives as well as implement effective solutions. Flexible, Adaptable I learn very quickly and can adapt easily to new work environments, new procedures, new technologies, and new policies. </w:t>
      </w:r>
    </w:p>
    <w:p w14:paraId="32D5B1B5" w14:textId="77777777" w:rsidR="009E79D3" w:rsidRPr="006D1088" w:rsidRDefault="009E79D3" w:rsidP="009E79D3">
      <w:pPr>
        <w:rPr>
          <w:rFonts w:ascii="Arial" w:hAnsi="Arial" w:cs="Arial"/>
          <w:sz w:val="22"/>
          <w:szCs w:val="28"/>
        </w:rPr>
      </w:pPr>
    </w:p>
    <w:p w14:paraId="4B0F3655" w14:textId="7C6F8072" w:rsidR="009E79D3" w:rsidRPr="006D1088" w:rsidRDefault="009E79D3" w:rsidP="009E79D3">
      <w:p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 xml:space="preserve">Reliable, Self-motivator I consistently strive to achieve new levels of performance, welcome new projects, and require little, if any, direct supervision. I enjoy gathering, organizing, and analyzing information, working in </w:t>
      </w:r>
      <w:r w:rsidR="00D31949" w:rsidRPr="006D1088">
        <w:rPr>
          <w:rFonts w:ascii="Arial" w:hAnsi="Arial" w:cs="Arial"/>
          <w:sz w:val="22"/>
          <w:szCs w:val="28"/>
        </w:rPr>
        <w:t>groups,</w:t>
      </w:r>
      <w:r w:rsidRPr="006D1088">
        <w:rPr>
          <w:rFonts w:ascii="Arial" w:hAnsi="Arial" w:cs="Arial"/>
          <w:sz w:val="22"/>
          <w:szCs w:val="28"/>
        </w:rPr>
        <w:t xml:space="preserve"> and contributing to project strategies. My focus is to utilize my strengths in problem-solving to make a positive impact.</w:t>
      </w:r>
    </w:p>
    <w:p w14:paraId="21A442F5" w14:textId="77777777" w:rsidR="009E79D3" w:rsidRPr="001C656D" w:rsidRDefault="009E79D3" w:rsidP="009E79D3">
      <w:pPr>
        <w:rPr>
          <w:rFonts w:ascii="Arial" w:hAnsi="Arial" w:cs="Arial"/>
        </w:rPr>
      </w:pPr>
    </w:p>
    <w:sdt>
      <w:sdtPr>
        <w:rPr>
          <w:rFonts w:ascii="Arial" w:hAnsi="Arial" w:cs="Arial"/>
          <w:sz w:val="20"/>
          <w:szCs w:val="20"/>
        </w:rPr>
        <w:id w:val="1049110328"/>
        <w:placeholder>
          <w:docPart w:val="B3C453CFD9124609B729BE5EC2568CFA"/>
        </w:placeholder>
        <w:temporary/>
        <w:showingPlcHdr/>
        <w15:appearance w15:val="hidden"/>
      </w:sdtPr>
      <w:sdtEndPr/>
      <w:sdtContent>
        <w:p w14:paraId="19F12730" w14:textId="77777777" w:rsidR="009E79D3" w:rsidRDefault="009E79D3" w:rsidP="009E79D3">
          <w:pPr>
            <w:pStyle w:val="Heading2"/>
            <w:rPr>
              <w:rFonts w:ascii="Arial" w:eastAsiaTheme="minorEastAsia" w:hAnsi="Arial" w:cs="Arial"/>
              <w:b/>
              <w:bCs/>
              <w:caps/>
              <w:sz w:val="20"/>
              <w:szCs w:val="20"/>
            </w:rPr>
          </w:pPr>
          <w:r w:rsidRPr="007F6E50">
            <w:rPr>
              <w:rFonts w:ascii="Arial" w:hAnsi="Arial" w:cs="Arial"/>
              <w:sz w:val="28"/>
              <w:szCs w:val="28"/>
            </w:rPr>
            <w:t>EDUCATION</w:t>
          </w:r>
        </w:p>
      </w:sdtContent>
    </w:sdt>
    <w:p w14:paraId="01789277" w14:textId="7859A9AF" w:rsidR="006F74B6" w:rsidRPr="006D1088" w:rsidRDefault="006F74B6" w:rsidP="009E79D3">
      <w:pPr>
        <w:rPr>
          <w:rFonts w:ascii="Arial" w:hAnsi="Arial" w:cs="Arial"/>
          <w:b/>
          <w:bCs/>
          <w:sz w:val="22"/>
        </w:rPr>
      </w:pPr>
      <w:r w:rsidRPr="006D1088">
        <w:rPr>
          <w:rFonts w:ascii="Arial" w:hAnsi="Arial" w:cs="Arial"/>
          <w:b/>
          <w:bCs/>
          <w:sz w:val="22"/>
        </w:rPr>
        <w:t>University of KwaZulu-Natal,</w:t>
      </w:r>
    </w:p>
    <w:p w14:paraId="70F11C9F" w14:textId="13EFFD71" w:rsidR="006F74B6" w:rsidRPr="006D1088" w:rsidRDefault="006F74B6" w:rsidP="009E79D3">
      <w:pPr>
        <w:rPr>
          <w:rFonts w:ascii="Arial" w:hAnsi="Arial" w:cs="Arial"/>
          <w:b/>
          <w:bCs/>
          <w:sz w:val="22"/>
        </w:rPr>
      </w:pPr>
      <w:r w:rsidRPr="006D1088">
        <w:rPr>
          <w:rFonts w:ascii="Arial" w:hAnsi="Arial" w:cs="Arial"/>
          <w:b/>
          <w:bCs/>
          <w:sz w:val="22"/>
        </w:rPr>
        <w:t>BSc Computer Science and Information Technology</w:t>
      </w:r>
    </w:p>
    <w:p w14:paraId="78DAA03E" w14:textId="0BF95C61" w:rsidR="006F74B6" w:rsidRDefault="006F74B6" w:rsidP="009E79D3">
      <w:pPr>
        <w:rPr>
          <w:rFonts w:ascii="Arial" w:hAnsi="Arial" w:cs="Arial"/>
          <w:sz w:val="22"/>
        </w:rPr>
      </w:pPr>
      <w:r w:rsidRPr="006D1088">
        <w:rPr>
          <w:rFonts w:ascii="Arial" w:hAnsi="Arial" w:cs="Arial"/>
          <w:sz w:val="22"/>
        </w:rPr>
        <w:t xml:space="preserve">Feb 2018 </w:t>
      </w:r>
      <w:r w:rsidR="005F115E">
        <w:rPr>
          <w:rFonts w:ascii="Arial" w:hAnsi="Arial" w:cs="Arial"/>
          <w:sz w:val="22"/>
        </w:rPr>
        <w:t>–</w:t>
      </w:r>
      <w:r w:rsidRPr="006D1088">
        <w:rPr>
          <w:rFonts w:ascii="Arial" w:hAnsi="Arial" w:cs="Arial"/>
          <w:sz w:val="22"/>
        </w:rPr>
        <w:t xml:space="preserve"> present</w:t>
      </w:r>
    </w:p>
    <w:p w14:paraId="36418DDF" w14:textId="77777777" w:rsidR="003541AE" w:rsidRDefault="003541AE" w:rsidP="009E79D3">
      <w:pPr>
        <w:rPr>
          <w:rFonts w:ascii="Arial" w:hAnsi="Arial" w:cs="Arial"/>
          <w:sz w:val="22"/>
        </w:rPr>
      </w:pPr>
    </w:p>
    <w:p w14:paraId="7F0DF8DC" w14:textId="2817DB37" w:rsidR="006F74B6" w:rsidRPr="006D1088" w:rsidRDefault="006F74B6" w:rsidP="009E79D3">
      <w:pPr>
        <w:rPr>
          <w:rFonts w:ascii="Arial" w:hAnsi="Arial" w:cs="Arial"/>
          <w:b/>
          <w:bCs/>
          <w:sz w:val="22"/>
        </w:rPr>
      </w:pPr>
      <w:r w:rsidRPr="006D1088">
        <w:rPr>
          <w:rFonts w:ascii="Arial" w:hAnsi="Arial" w:cs="Arial"/>
          <w:b/>
          <w:bCs/>
          <w:sz w:val="22"/>
        </w:rPr>
        <w:t>Relevant Courses:</w:t>
      </w:r>
    </w:p>
    <w:p w14:paraId="67332654" w14:textId="77777777" w:rsidR="006F74B6" w:rsidRPr="006D1088" w:rsidRDefault="006F74B6" w:rsidP="006F74B6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D1088">
        <w:rPr>
          <w:rFonts w:ascii="Arial" w:hAnsi="Arial" w:cs="Arial"/>
          <w:sz w:val="22"/>
        </w:rPr>
        <w:t>Artificial intelligence</w:t>
      </w:r>
    </w:p>
    <w:p w14:paraId="3052573B" w14:textId="77777777" w:rsidR="006F74B6" w:rsidRPr="006D1088" w:rsidRDefault="006F74B6" w:rsidP="006F74B6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D1088">
        <w:rPr>
          <w:rFonts w:ascii="Arial" w:hAnsi="Arial" w:cs="Arial"/>
          <w:sz w:val="22"/>
        </w:rPr>
        <w:t>Advanced programming</w:t>
      </w:r>
    </w:p>
    <w:p w14:paraId="61E94FCB" w14:textId="77777777" w:rsidR="006F74B6" w:rsidRPr="006D1088" w:rsidRDefault="006F74B6" w:rsidP="006F74B6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D1088">
        <w:rPr>
          <w:rFonts w:ascii="Arial" w:hAnsi="Arial" w:cs="Arial"/>
          <w:sz w:val="22"/>
        </w:rPr>
        <w:t>Computer Systems</w:t>
      </w:r>
    </w:p>
    <w:p w14:paraId="4EA70506" w14:textId="77777777" w:rsidR="006F74B6" w:rsidRPr="006D1088" w:rsidRDefault="006F74B6" w:rsidP="006F74B6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D1088">
        <w:rPr>
          <w:rFonts w:ascii="Arial" w:hAnsi="Arial" w:cs="Arial"/>
          <w:sz w:val="22"/>
        </w:rPr>
        <w:t>Databases and programming</w:t>
      </w:r>
    </w:p>
    <w:p w14:paraId="78788EB1" w14:textId="77777777" w:rsidR="006F74B6" w:rsidRPr="006D1088" w:rsidRDefault="006F74B6" w:rsidP="006F74B6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D1088">
        <w:rPr>
          <w:rFonts w:ascii="Arial" w:hAnsi="Arial" w:cs="Arial"/>
          <w:sz w:val="22"/>
        </w:rPr>
        <w:t>Data Structures</w:t>
      </w:r>
    </w:p>
    <w:p w14:paraId="4407227F" w14:textId="77777777" w:rsidR="006F74B6" w:rsidRPr="006D1088" w:rsidRDefault="006F74B6" w:rsidP="006F74B6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D1088">
        <w:rPr>
          <w:rFonts w:ascii="Arial" w:hAnsi="Arial" w:cs="Arial"/>
          <w:sz w:val="22"/>
        </w:rPr>
        <w:t>Object-Oriented programming</w:t>
      </w:r>
    </w:p>
    <w:p w14:paraId="2AC6A3AC" w14:textId="2F4BDEAC" w:rsidR="006F74B6" w:rsidRPr="006D1088" w:rsidRDefault="006F74B6" w:rsidP="006F74B6">
      <w:pPr>
        <w:pStyle w:val="ListParagraph"/>
        <w:numPr>
          <w:ilvl w:val="0"/>
          <w:numId w:val="1"/>
        </w:numPr>
        <w:rPr>
          <w:rFonts w:ascii="Arial" w:hAnsi="Arial" w:cs="Arial"/>
          <w:sz w:val="22"/>
        </w:rPr>
      </w:pPr>
      <w:r w:rsidRPr="006D1088">
        <w:rPr>
          <w:rFonts w:ascii="Arial" w:hAnsi="Arial" w:cs="Arial"/>
          <w:sz w:val="22"/>
        </w:rPr>
        <w:t>Systems analysis and Design</w:t>
      </w:r>
    </w:p>
    <w:p w14:paraId="0CAA401C" w14:textId="77777777" w:rsidR="008527F2" w:rsidRPr="006D1088" w:rsidRDefault="008527F2" w:rsidP="008527F2">
      <w:pPr>
        <w:pStyle w:val="ListParagraph"/>
        <w:rPr>
          <w:rFonts w:ascii="Arial" w:hAnsi="Arial" w:cs="Arial"/>
          <w:sz w:val="22"/>
        </w:rPr>
      </w:pPr>
    </w:p>
    <w:p w14:paraId="12D3726B" w14:textId="0694DED0" w:rsidR="00BF390C" w:rsidRPr="001E328A" w:rsidRDefault="004D761E" w:rsidP="006D2F48">
      <w:pPr>
        <w:pStyle w:val="Heading2"/>
        <w:rPr>
          <w:rFonts w:ascii="Arial" w:hAnsi="Arial" w:cs="Arial"/>
          <w:sz w:val="28"/>
          <w:szCs w:val="28"/>
        </w:rPr>
      </w:pPr>
      <w:r w:rsidRPr="001E328A">
        <w:rPr>
          <w:rFonts w:ascii="Arial" w:hAnsi="Arial" w:cs="Arial"/>
          <w:sz w:val="28"/>
          <w:szCs w:val="28"/>
        </w:rPr>
        <w:t>P</w:t>
      </w:r>
      <w:r w:rsidR="00095F56">
        <w:rPr>
          <w:rFonts w:ascii="Arial" w:hAnsi="Arial" w:cs="Arial"/>
          <w:sz w:val="28"/>
          <w:szCs w:val="28"/>
        </w:rPr>
        <w:t>ROJECTS</w:t>
      </w:r>
    </w:p>
    <w:p w14:paraId="5582D11D" w14:textId="77777777" w:rsidR="004D761E" w:rsidRPr="006D1088" w:rsidRDefault="004D761E" w:rsidP="004D761E">
      <w:pPr>
        <w:rPr>
          <w:rFonts w:ascii="Arial" w:hAnsi="Arial" w:cs="Arial"/>
          <w:b/>
          <w:bCs/>
          <w:sz w:val="22"/>
          <w:szCs w:val="28"/>
        </w:rPr>
      </w:pPr>
      <w:r w:rsidRPr="006D1088">
        <w:rPr>
          <w:rFonts w:ascii="Arial" w:hAnsi="Arial" w:cs="Arial"/>
          <w:b/>
          <w:bCs/>
          <w:sz w:val="22"/>
          <w:szCs w:val="28"/>
        </w:rPr>
        <w:t>IS&amp;T Group project</w:t>
      </w:r>
    </w:p>
    <w:p w14:paraId="169D1C9B" w14:textId="77777777" w:rsidR="004D761E" w:rsidRPr="006D1088" w:rsidRDefault="004D761E" w:rsidP="004D761E">
      <w:p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Mar 2020–Sept 2020</w:t>
      </w:r>
    </w:p>
    <w:p w14:paraId="245F1C55" w14:textId="77777777" w:rsidR="004D761E" w:rsidRPr="006D1088" w:rsidRDefault="004D761E" w:rsidP="004D761E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Developed a point of sales application for Cafe using VB.Net and Microsoft SQL server.</w:t>
      </w:r>
    </w:p>
    <w:p w14:paraId="6FCEC14B" w14:textId="1BA977E1" w:rsidR="004D761E" w:rsidRPr="006D1088" w:rsidRDefault="004D761E" w:rsidP="004D761E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Designed and developed a point of sales website using Visual Studio, C#, CSS, HTML, ASP.Net and SQL.</w:t>
      </w:r>
    </w:p>
    <w:p w14:paraId="4F68C5E8" w14:textId="77777777" w:rsidR="00BF390C" w:rsidRPr="006D1088" w:rsidRDefault="00BF390C" w:rsidP="00BF390C">
      <w:pPr>
        <w:pStyle w:val="ListParagraph"/>
        <w:rPr>
          <w:rFonts w:ascii="Arial" w:hAnsi="Arial" w:cs="Arial"/>
          <w:sz w:val="22"/>
          <w:szCs w:val="28"/>
        </w:rPr>
      </w:pPr>
    </w:p>
    <w:p w14:paraId="69DA40F8" w14:textId="338141CD" w:rsidR="004D761E" w:rsidRPr="006D1088" w:rsidRDefault="004D761E" w:rsidP="004D761E">
      <w:pPr>
        <w:rPr>
          <w:rFonts w:ascii="Arial" w:hAnsi="Arial" w:cs="Arial"/>
          <w:b/>
          <w:bCs/>
          <w:sz w:val="22"/>
          <w:szCs w:val="28"/>
        </w:rPr>
      </w:pPr>
      <w:r w:rsidRPr="006D1088">
        <w:rPr>
          <w:rFonts w:ascii="Arial" w:hAnsi="Arial" w:cs="Arial"/>
          <w:b/>
          <w:bCs/>
          <w:sz w:val="22"/>
          <w:szCs w:val="28"/>
        </w:rPr>
        <w:t>Computer Science Projects</w:t>
      </w:r>
      <w:r w:rsidR="00B42FD6" w:rsidRPr="006D1088">
        <w:rPr>
          <w:rFonts w:ascii="Arial" w:hAnsi="Arial" w:cs="Arial"/>
          <w:b/>
          <w:bCs/>
          <w:sz w:val="22"/>
          <w:szCs w:val="28"/>
        </w:rPr>
        <w:t>:</w:t>
      </w:r>
    </w:p>
    <w:p w14:paraId="74FB6B7E" w14:textId="12A5ADCB" w:rsidR="004D761E" w:rsidRPr="006D1088" w:rsidRDefault="0026627E" w:rsidP="004D761E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Developed a GUI application</w:t>
      </w:r>
      <w:r w:rsidR="00B42FD6" w:rsidRPr="006D1088">
        <w:rPr>
          <w:rFonts w:ascii="Arial" w:hAnsi="Arial" w:cs="Arial"/>
          <w:sz w:val="22"/>
          <w:szCs w:val="28"/>
        </w:rPr>
        <w:t xml:space="preserve"> in java</w:t>
      </w:r>
      <w:r w:rsidRPr="006D1088">
        <w:rPr>
          <w:rFonts w:ascii="Arial" w:hAnsi="Arial" w:cs="Arial"/>
          <w:sz w:val="22"/>
          <w:szCs w:val="28"/>
        </w:rPr>
        <w:t xml:space="preserve"> </w:t>
      </w:r>
      <w:r w:rsidR="0001247B" w:rsidRPr="006D1088">
        <w:rPr>
          <w:rFonts w:ascii="Arial" w:hAnsi="Arial" w:cs="Arial"/>
          <w:sz w:val="22"/>
          <w:szCs w:val="28"/>
        </w:rPr>
        <w:t>which implemented and compared different search methods</w:t>
      </w:r>
      <w:r w:rsidR="00071C40">
        <w:rPr>
          <w:rFonts w:ascii="Arial" w:hAnsi="Arial" w:cs="Arial"/>
          <w:sz w:val="22"/>
          <w:szCs w:val="28"/>
        </w:rPr>
        <w:t xml:space="preserve"> </w:t>
      </w:r>
      <w:r w:rsidR="00FE6F62">
        <w:rPr>
          <w:rFonts w:ascii="Arial" w:hAnsi="Arial" w:cs="Arial"/>
          <w:sz w:val="22"/>
          <w:szCs w:val="28"/>
        </w:rPr>
        <w:t>and</w:t>
      </w:r>
      <w:r w:rsidR="00071C40">
        <w:rPr>
          <w:rFonts w:ascii="Arial" w:hAnsi="Arial" w:cs="Arial"/>
          <w:sz w:val="22"/>
          <w:szCs w:val="28"/>
        </w:rPr>
        <w:t xml:space="preserve"> scored 95</w:t>
      </w:r>
      <w:r w:rsidR="00FE6F62">
        <w:rPr>
          <w:rFonts w:ascii="Arial" w:hAnsi="Arial" w:cs="Arial"/>
          <w:sz w:val="22"/>
          <w:szCs w:val="28"/>
        </w:rPr>
        <w:t xml:space="preserve"> percent</w:t>
      </w:r>
      <w:r w:rsidR="00D24B20">
        <w:rPr>
          <w:rFonts w:ascii="Arial" w:hAnsi="Arial" w:cs="Arial"/>
          <w:sz w:val="22"/>
          <w:szCs w:val="28"/>
        </w:rPr>
        <w:t>.</w:t>
      </w:r>
    </w:p>
    <w:p w14:paraId="04DE2ECD" w14:textId="2E62B43E" w:rsidR="0001247B" w:rsidRPr="006D1088" w:rsidRDefault="003A6423" w:rsidP="004D761E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 xml:space="preserve">Designed and developed a </w:t>
      </w:r>
      <w:r w:rsidR="00A92B6E" w:rsidRPr="006D1088">
        <w:rPr>
          <w:rFonts w:ascii="Arial" w:hAnsi="Arial" w:cs="Arial"/>
          <w:sz w:val="22"/>
          <w:szCs w:val="28"/>
        </w:rPr>
        <w:t>GUI java application of checkers</w:t>
      </w:r>
      <w:r w:rsidR="00AD58B5" w:rsidRPr="006D1088">
        <w:rPr>
          <w:rFonts w:ascii="Arial" w:hAnsi="Arial" w:cs="Arial"/>
          <w:sz w:val="22"/>
          <w:szCs w:val="28"/>
        </w:rPr>
        <w:t>, Memory match game</w:t>
      </w:r>
      <w:r w:rsidR="00861BC6" w:rsidRPr="006D1088">
        <w:rPr>
          <w:rFonts w:ascii="Arial" w:hAnsi="Arial" w:cs="Arial"/>
          <w:sz w:val="22"/>
          <w:szCs w:val="28"/>
        </w:rPr>
        <w:t>, Tic-tac toe and a quiz application in C++</w:t>
      </w:r>
      <w:r w:rsidR="00BF390C" w:rsidRPr="006D1088">
        <w:rPr>
          <w:rFonts w:ascii="Arial" w:hAnsi="Arial" w:cs="Arial"/>
          <w:sz w:val="22"/>
          <w:szCs w:val="28"/>
        </w:rPr>
        <w:t>.</w:t>
      </w:r>
    </w:p>
    <w:p w14:paraId="6C57B536" w14:textId="77777777" w:rsidR="004D761E" w:rsidRPr="006D1088" w:rsidRDefault="004D761E" w:rsidP="004D761E">
      <w:pPr>
        <w:rPr>
          <w:rFonts w:ascii="Arial" w:hAnsi="Arial" w:cs="Arial"/>
          <w:sz w:val="20"/>
          <w:szCs w:val="24"/>
        </w:rPr>
      </w:pPr>
    </w:p>
    <w:p w14:paraId="61FE39F3" w14:textId="77777777" w:rsidR="004D761E" w:rsidRPr="006F74B6" w:rsidRDefault="004D761E" w:rsidP="004D761E">
      <w:pPr>
        <w:pStyle w:val="ListParagraph"/>
        <w:rPr>
          <w:rFonts w:ascii="Arial" w:hAnsi="Arial" w:cs="Arial"/>
          <w:sz w:val="20"/>
          <w:szCs w:val="20"/>
        </w:rPr>
      </w:pPr>
    </w:p>
    <w:sdt>
      <w:sdtPr>
        <w:rPr>
          <w:rFonts w:ascii="Arial" w:hAnsi="Arial" w:cs="Arial"/>
          <w:sz w:val="20"/>
          <w:szCs w:val="20"/>
        </w:rPr>
        <w:id w:val="1669594239"/>
        <w:placeholder>
          <w:docPart w:val="E351A25164394B1AA1670A34BA18F9FA"/>
        </w:placeholder>
        <w:temporary/>
        <w:showingPlcHdr/>
        <w15:appearance w15:val="hidden"/>
      </w:sdtPr>
      <w:sdtEndPr/>
      <w:sdtContent>
        <w:p w14:paraId="616B4CCF" w14:textId="77777777" w:rsidR="006F74B6" w:rsidRDefault="006F74B6" w:rsidP="006F74B6">
          <w:pPr>
            <w:pStyle w:val="Heading2"/>
            <w:rPr>
              <w:rFonts w:ascii="Arial" w:eastAsiaTheme="minorEastAsia" w:hAnsi="Arial" w:cs="Arial"/>
              <w:b/>
              <w:bCs/>
              <w:caps/>
              <w:sz w:val="20"/>
              <w:szCs w:val="20"/>
            </w:rPr>
          </w:pPr>
          <w:r w:rsidRPr="00EF3681">
            <w:rPr>
              <w:rStyle w:val="Heading2Char"/>
              <w:rFonts w:ascii="Arial" w:hAnsi="Arial" w:cs="Arial"/>
              <w:bCs/>
              <w:caps/>
              <w:sz w:val="24"/>
              <w:szCs w:val="24"/>
            </w:rPr>
            <w:t>SKILLS</w:t>
          </w:r>
        </w:p>
      </w:sdtContent>
    </w:sdt>
    <w:p w14:paraId="6B7EF0BC" w14:textId="4DE7EDDB" w:rsidR="00900B0F" w:rsidRPr="006D1088" w:rsidRDefault="00900B0F" w:rsidP="00900B0F">
      <w:p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b/>
          <w:bCs/>
          <w:sz w:val="22"/>
          <w:szCs w:val="28"/>
        </w:rPr>
        <w:t>Hard Skills</w:t>
      </w:r>
      <w:r w:rsidRPr="006D1088">
        <w:rPr>
          <w:rFonts w:ascii="Arial" w:hAnsi="Arial" w:cs="Arial"/>
          <w:sz w:val="22"/>
          <w:szCs w:val="28"/>
        </w:rPr>
        <w:t>:</w:t>
      </w:r>
    </w:p>
    <w:p w14:paraId="703B41C4" w14:textId="1D1B06F7" w:rsidR="00625C4A" w:rsidRPr="006D1088" w:rsidRDefault="00625C4A" w:rsidP="00625C4A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Python, Java, C++, HTML, CSS, SQL Server, C#, ASP.Net</w:t>
      </w:r>
    </w:p>
    <w:p w14:paraId="5E19C648" w14:textId="0D8D8AE5" w:rsidR="00A91C92" w:rsidRPr="006D1088" w:rsidRDefault="00A91C92" w:rsidP="00900B0F">
      <w:pPr>
        <w:rPr>
          <w:rFonts w:ascii="Arial" w:hAnsi="Arial" w:cs="Arial"/>
          <w:sz w:val="22"/>
          <w:szCs w:val="28"/>
        </w:rPr>
      </w:pPr>
    </w:p>
    <w:p w14:paraId="1A3D85D8" w14:textId="5768F746" w:rsidR="004433A5" w:rsidRPr="006D1088" w:rsidRDefault="004433A5" w:rsidP="00802788">
      <w:p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b/>
          <w:bCs/>
          <w:sz w:val="22"/>
          <w:szCs w:val="28"/>
        </w:rPr>
        <w:t>Soft Skills</w:t>
      </w:r>
      <w:r w:rsidRPr="006D1088">
        <w:rPr>
          <w:rFonts w:ascii="Arial" w:hAnsi="Arial" w:cs="Arial"/>
          <w:sz w:val="22"/>
          <w:szCs w:val="28"/>
        </w:rPr>
        <w:t>:</w:t>
      </w:r>
    </w:p>
    <w:p w14:paraId="6AE2779A" w14:textId="2F94FCA7" w:rsidR="004433A5" w:rsidRPr="006D1088" w:rsidRDefault="004433A5" w:rsidP="0011288D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Attention to details</w:t>
      </w:r>
    </w:p>
    <w:p w14:paraId="36CACDD5" w14:textId="77777777" w:rsidR="004433A5" w:rsidRPr="006D1088" w:rsidRDefault="004433A5" w:rsidP="004433A5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Effective time management</w:t>
      </w:r>
    </w:p>
    <w:p w14:paraId="4E537CBC" w14:textId="40899E4A" w:rsidR="004433A5" w:rsidRPr="00F2383C" w:rsidRDefault="004433A5" w:rsidP="00F2383C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Adaptability</w:t>
      </w:r>
    </w:p>
    <w:p w14:paraId="73E51881" w14:textId="108FCD8A" w:rsidR="004433A5" w:rsidRPr="006D1088" w:rsidRDefault="00DE2B3B" w:rsidP="004433A5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 xml:space="preserve">Theoretical </w:t>
      </w:r>
      <w:r w:rsidR="005E4190" w:rsidRPr="006D1088">
        <w:rPr>
          <w:rFonts w:ascii="Arial" w:hAnsi="Arial" w:cs="Arial"/>
          <w:sz w:val="22"/>
          <w:szCs w:val="28"/>
        </w:rPr>
        <w:t>knowledge of SDLC</w:t>
      </w:r>
    </w:p>
    <w:p w14:paraId="4791CA23" w14:textId="25D8E221" w:rsidR="004433A5" w:rsidRPr="006D1088" w:rsidRDefault="004433A5" w:rsidP="0011288D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Interpersonal communication skills</w:t>
      </w:r>
    </w:p>
    <w:p w14:paraId="3F046F64" w14:textId="4099821B" w:rsidR="004433A5" w:rsidRPr="00356F9E" w:rsidRDefault="004433A5" w:rsidP="004433A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4"/>
        </w:rPr>
      </w:pPr>
      <w:r w:rsidRPr="006D1088">
        <w:rPr>
          <w:rFonts w:ascii="Arial" w:hAnsi="Arial" w:cs="Arial"/>
          <w:sz w:val="22"/>
          <w:szCs w:val="28"/>
        </w:rPr>
        <w:t>Practical knowledge of SQL and database concepts</w:t>
      </w:r>
    </w:p>
    <w:p w14:paraId="5C212557" w14:textId="5E8AA141" w:rsidR="00356F9E" w:rsidRPr="00356F9E" w:rsidRDefault="00356F9E" w:rsidP="004433A5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356F9E">
        <w:rPr>
          <w:rFonts w:ascii="Arial" w:hAnsi="Arial" w:cs="Arial"/>
          <w:sz w:val="24"/>
          <w:szCs w:val="24"/>
        </w:rPr>
        <w:t>Teamwork</w:t>
      </w:r>
    </w:p>
    <w:p w14:paraId="7B19208B" w14:textId="77777777" w:rsidR="004433A5" w:rsidRPr="004433A5" w:rsidRDefault="004433A5" w:rsidP="004433A5">
      <w:pPr>
        <w:pStyle w:val="ListParagraph"/>
        <w:rPr>
          <w:rFonts w:ascii="Arial" w:hAnsi="Arial" w:cs="Arial"/>
          <w:sz w:val="20"/>
          <w:szCs w:val="24"/>
        </w:rPr>
      </w:pPr>
    </w:p>
    <w:p w14:paraId="3AF8501D" w14:textId="2DBB70D1" w:rsidR="004D761E" w:rsidRDefault="001248D5" w:rsidP="004D761E">
      <w:pPr>
        <w:pStyle w:val="Heading3"/>
        <w:rPr>
          <w:rFonts w:ascii="Arial" w:eastAsiaTheme="minorEastAsia" w:hAnsi="Arial" w:cs="Arial"/>
          <w:b/>
          <w:caps/>
          <w:color w:val="auto"/>
          <w:sz w:val="18"/>
          <w:szCs w:val="22"/>
        </w:rPr>
      </w:pPr>
      <w:r>
        <w:rPr>
          <w:rFonts w:ascii="Arial" w:hAnsi="Arial" w:cs="Arial"/>
        </w:rPr>
        <w:t>HOBBIES</w:t>
      </w:r>
    </w:p>
    <w:p w14:paraId="63264AFD" w14:textId="319D4E3C" w:rsidR="004D761E" w:rsidRPr="006D1088" w:rsidRDefault="004D761E" w:rsidP="004D761E">
      <w:pPr>
        <w:rPr>
          <w:rFonts w:ascii="Arial" w:hAnsi="Arial" w:cs="Arial"/>
          <w:sz w:val="22"/>
          <w:szCs w:val="28"/>
        </w:rPr>
      </w:pPr>
      <w:r w:rsidRPr="006D1088">
        <w:rPr>
          <w:rFonts w:ascii="Arial" w:hAnsi="Arial" w:cs="Arial"/>
          <w:sz w:val="22"/>
          <w:szCs w:val="28"/>
        </w:rPr>
        <w:t>Coding, Playing online Chess, Video games, Sports</w:t>
      </w:r>
    </w:p>
    <w:p w14:paraId="7ACF1402" w14:textId="77777777" w:rsidR="00E44AC3" w:rsidRPr="00EF3681" w:rsidRDefault="00E44AC3" w:rsidP="004D761E">
      <w:pPr>
        <w:rPr>
          <w:rFonts w:ascii="Arial" w:hAnsi="Arial" w:cs="Arial"/>
          <w:sz w:val="20"/>
          <w:szCs w:val="24"/>
        </w:rPr>
      </w:pPr>
    </w:p>
    <w:p w14:paraId="186DB141" w14:textId="699B8326" w:rsidR="00682EE1" w:rsidRDefault="00682EE1" w:rsidP="00682EE1">
      <w:pPr>
        <w:rPr>
          <w:rFonts w:ascii="Arial" w:hAnsi="Arial" w:cs="Arial"/>
        </w:rPr>
      </w:pPr>
    </w:p>
    <w:p w14:paraId="0E032618" w14:textId="7A6C5D93" w:rsidR="00682EE1" w:rsidRPr="00682EE1" w:rsidRDefault="00682EE1" w:rsidP="00682EE1">
      <w:pPr>
        <w:rPr>
          <w:rFonts w:ascii="Arial" w:hAnsi="Arial" w:cs="Arial"/>
          <w:sz w:val="22"/>
          <w:szCs w:val="28"/>
        </w:rPr>
      </w:pPr>
    </w:p>
    <w:sectPr w:rsidR="00682EE1" w:rsidRPr="00682EE1" w:rsidSect="000D3DD4">
      <w:pgSz w:w="12240" w:h="20160" w:code="5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D35ED"/>
    <w:multiLevelType w:val="hybridMultilevel"/>
    <w:tmpl w:val="E84ADCC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CD3DF7"/>
    <w:multiLevelType w:val="hybridMultilevel"/>
    <w:tmpl w:val="F9C81A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085F4B"/>
    <w:multiLevelType w:val="hybridMultilevel"/>
    <w:tmpl w:val="23CE085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AE1409A"/>
    <w:multiLevelType w:val="hybridMultilevel"/>
    <w:tmpl w:val="494A0C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1F6E90"/>
    <w:multiLevelType w:val="hybridMultilevel"/>
    <w:tmpl w:val="B3DEF7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TMyNjWzNDCyNDRR0lEKTi0uzszPAykwrgUA3yhXpiwAAAA="/>
  </w:docVars>
  <w:rsids>
    <w:rsidRoot w:val="009E79D3"/>
    <w:rsid w:val="0001247B"/>
    <w:rsid w:val="00022A08"/>
    <w:rsid w:val="0004414B"/>
    <w:rsid w:val="00047721"/>
    <w:rsid w:val="00071C40"/>
    <w:rsid w:val="00095F56"/>
    <w:rsid w:val="000D3DD4"/>
    <w:rsid w:val="00106BED"/>
    <w:rsid w:val="0011288D"/>
    <w:rsid w:val="001248D5"/>
    <w:rsid w:val="00131AC9"/>
    <w:rsid w:val="001A195A"/>
    <w:rsid w:val="001E328A"/>
    <w:rsid w:val="001F01D7"/>
    <w:rsid w:val="00233BEF"/>
    <w:rsid w:val="00234B8A"/>
    <w:rsid w:val="002424D1"/>
    <w:rsid w:val="0026627E"/>
    <w:rsid w:val="002803E4"/>
    <w:rsid w:val="00305D2D"/>
    <w:rsid w:val="003541AE"/>
    <w:rsid w:val="00356F9E"/>
    <w:rsid w:val="003A6423"/>
    <w:rsid w:val="003E46CA"/>
    <w:rsid w:val="00424B35"/>
    <w:rsid w:val="004433A5"/>
    <w:rsid w:val="004D761E"/>
    <w:rsid w:val="005B38E2"/>
    <w:rsid w:val="005E4190"/>
    <w:rsid w:val="005E6364"/>
    <w:rsid w:val="005F115E"/>
    <w:rsid w:val="00625C4A"/>
    <w:rsid w:val="006367A4"/>
    <w:rsid w:val="00655E48"/>
    <w:rsid w:val="00682EE1"/>
    <w:rsid w:val="006A03D5"/>
    <w:rsid w:val="006D1088"/>
    <w:rsid w:val="006D2F48"/>
    <w:rsid w:val="006F74B6"/>
    <w:rsid w:val="007B6FAC"/>
    <w:rsid w:val="007C03B7"/>
    <w:rsid w:val="007D2A26"/>
    <w:rsid w:val="007F2322"/>
    <w:rsid w:val="007F6E50"/>
    <w:rsid w:val="00802788"/>
    <w:rsid w:val="008527F2"/>
    <w:rsid w:val="0085366C"/>
    <w:rsid w:val="0085728E"/>
    <w:rsid w:val="00861BC6"/>
    <w:rsid w:val="008A5E02"/>
    <w:rsid w:val="008A77D5"/>
    <w:rsid w:val="00900B0F"/>
    <w:rsid w:val="00945230"/>
    <w:rsid w:val="00983842"/>
    <w:rsid w:val="009C32D5"/>
    <w:rsid w:val="009E79D3"/>
    <w:rsid w:val="009F57AE"/>
    <w:rsid w:val="00A91C92"/>
    <w:rsid w:val="00A92B6E"/>
    <w:rsid w:val="00AD58B5"/>
    <w:rsid w:val="00B251E7"/>
    <w:rsid w:val="00B42FD6"/>
    <w:rsid w:val="00B577CA"/>
    <w:rsid w:val="00BD1887"/>
    <w:rsid w:val="00BF390C"/>
    <w:rsid w:val="00C557CD"/>
    <w:rsid w:val="00C7290B"/>
    <w:rsid w:val="00D02E50"/>
    <w:rsid w:val="00D24B20"/>
    <w:rsid w:val="00D31949"/>
    <w:rsid w:val="00D542AA"/>
    <w:rsid w:val="00DA5947"/>
    <w:rsid w:val="00DC1978"/>
    <w:rsid w:val="00DE2B3B"/>
    <w:rsid w:val="00DF263A"/>
    <w:rsid w:val="00E44AC3"/>
    <w:rsid w:val="00E911D5"/>
    <w:rsid w:val="00EB2F61"/>
    <w:rsid w:val="00EF3681"/>
    <w:rsid w:val="00F2383C"/>
    <w:rsid w:val="00F529AB"/>
    <w:rsid w:val="00F74337"/>
    <w:rsid w:val="00FE6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93D0D64"/>
  <w15:chartTrackingRefBased/>
  <w15:docId w15:val="{C426ED15-F3A9-4BDC-9D8E-7B76480DC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9D3"/>
    <w:rPr>
      <w:rFonts w:eastAsiaTheme="minorEastAsia"/>
      <w:sz w:val="18"/>
      <w:lang w:val="en-US" w:eastAsia="ja-JP"/>
    </w:rPr>
  </w:style>
  <w:style w:type="paragraph" w:styleId="Heading1">
    <w:name w:val="heading 1"/>
    <w:next w:val="Normal"/>
    <w:link w:val="Heading1Char"/>
    <w:uiPriority w:val="9"/>
    <w:qFormat/>
    <w:rsid w:val="002424D1"/>
    <w:pPr>
      <w:keepNext/>
      <w:keepLines/>
      <w:spacing w:line="259" w:lineRule="auto"/>
      <w:ind w:left="10" w:hanging="10"/>
      <w:outlineLvl w:val="0"/>
    </w:pPr>
    <w:rPr>
      <w:rFonts w:ascii="Arial" w:eastAsia="Arial" w:hAnsi="Arial" w:cs="Arial"/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79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79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79D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424D1"/>
    <w:rPr>
      <w:rFonts w:ascii="Arial" w:eastAsia="Arial" w:hAnsi="Arial" w:cs="Arial"/>
      <w:b/>
      <w:color w:val="000000"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9E79D3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9E79D3"/>
    <w:rPr>
      <w:rFonts w:eastAsiaTheme="minorEastAsia"/>
      <w:caps/>
      <w:color w:val="000000" w:themeColor="text1"/>
      <w:sz w:val="96"/>
      <w:szCs w:val="76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79D3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9E79D3"/>
    <w:rPr>
      <w:rFonts w:eastAsiaTheme="minorEastAsia"/>
      <w:color w:val="000000" w:themeColor="text1"/>
      <w:spacing w:val="19"/>
      <w:w w:val="86"/>
      <w:sz w:val="32"/>
      <w:szCs w:val="28"/>
      <w:fitText w:val="2160" w:id="1744560130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9E79D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9E79D3"/>
    <w:rPr>
      <w:color w:val="C45911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9D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E79D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79D3"/>
    <w:rPr>
      <w:rFonts w:asciiTheme="majorHAnsi" w:eastAsiaTheme="majorEastAsia" w:hAnsiTheme="majorHAnsi" w:cstheme="majorBidi"/>
      <w:i/>
      <w:iCs/>
      <w:color w:val="2F5496" w:themeColor="accent1" w:themeShade="BF"/>
      <w:sz w:val="18"/>
      <w:lang w:val="en-US" w:eastAsia="ja-JP"/>
    </w:rPr>
  </w:style>
  <w:style w:type="paragraph" w:styleId="ListParagraph">
    <w:name w:val="List Paragraph"/>
    <w:basedOn w:val="Normal"/>
    <w:uiPriority w:val="34"/>
    <w:qFormat/>
    <w:rsid w:val="006F74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88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ntethewonder" TargetMode="External"/><Relationship Id="rId5" Type="http://schemas.openxmlformats.org/officeDocument/2006/relationships/hyperlink" Target="mailto:ntethewonder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C453CFD9124609B729BE5EC2568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910A8-DE04-4A8E-A0EF-D34E503C4E45}"/>
      </w:docPartPr>
      <w:docPartBody>
        <w:p w:rsidR="00D0539E" w:rsidRDefault="008C1B11" w:rsidP="008C1B11">
          <w:pPr>
            <w:pStyle w:val="B3C453CFD9124609B729BE5EC2568CFA"/>
          </w:pPr>
          <w:r w:rsidRPr="00036450">
            <w:t>EDUCATION</w:t>
          </w:r>
        </w:p>
      </w:docPartBody>
    </w:docPart>
    <w:docPart>
      <w:docPartPr>
        <w:name w:val="E351A25164394B1AA1670A34BA18F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34C60-DB52-4625-AEAB-C5CA342AC807}"/>
      </w:docPartPr>
      <w:docPartBody>
        <w:p w:rsidR="00D0539E" w:rsidRDefault="008C1B11" w:rsidP="008C1B11">
          <w:pPr>
            <w:pStyle w:val="E351A25164394B1AA1670A34BA18F9FA"/>
          </w:pPr>
          <w:r w:rsidRPr="00036450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1B11"/>
    <w:rsid w:val="000B1CF1"/>
    <w:rsid w:val="0066098A"/>
    <w:rsid w:val="008C1B11"/>
    <w:rsid w:val="00C90036"/>
    <w:rsid w:val="00D05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8C1B11"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C1B11"/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paragraph" w:customStyle="1" w:styleId="B3C453CFD9124609B729BE5EC2568CFA">
    <w:name w:val="B3C453CFD9124609B729BE5EC2568CFA"/>
    <w:rsid w:val="008C1B11"/>
  </w:style>
  <w:style w:type="paragraph" w:customStyle="1" w:styleId="E351A25164394B1AA1670A34BA18F9FA">
    <w:name w:val="E351A25164394B1AA1670A34BA18F9FA"/>
    <w:rsid w:val="008C1B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ethelelo Shabalala (218052341)</dc:creator>
  <cp:keywords/>
  <dc:description/>
  <cp:lastModifiedBy>Ntethelelo Shabalala (218052341)</cp:lastModifiedBy>
  <cp:revision>30</cp:revision>
  <cp:lastPrinted>2021-11-06T05:33:00Z</cp:lastPrinted>
  <dcterms:created xsi:type="dcterms:W3CDTF">2021-11-06T05:37:00Z</dcterms:created>
  <dcterms:modified xsi:type="dcterms:W3CDTF">2021-11-16T09:14:00Z</dcterms:modified>
</cp:coreProperties>
</file>